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C61A27" w14:paraId="20D40541" w14:textId="77777777" w:rsidTr="00481566">
        <w:tc>
          <w:tcPr>
            <w:tcW w:w="2104" w:type="dxa"/>
            <w:shd w:val="clear" w:color="auto" w:fill="BBE4E0"/>
          </w:tcPr>
          <w:p w14:paraId="0DDB69F9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bookmarkStart w:id="0" w:name="OLE_LINK662"/>
            <w:bookmarkStart w:id="1" w:name="OLE_LINK663"/>
            <w:bookmarkStart w:id="2" w:name="OLE_LINK664"/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vAlign w:val="center"/>
          </w:tcPr>
          <w:p w14:paraId="357D3E83" w14:textId="0DB2806A" w:rsidR="00C61A27" w:rsidRDefault="001C6DAF" w:rsidP="00481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rPr>
                <w:rFonts w:ascii="Cambria" w:hAnsi="Cambria"/>
                <w:b/>
                <w:sz w:val="28"/>
              </w:rPr>
              <w:t>Peer-to-peer Lending System</w:t>
            </w:r>
          </w:p>
        </w:tc>
      </w:tr>
      <w:tr w:rsidR="00C61A27" w14:paraId="47893048" w14:textId="77777777" w:rsidTr="00481566">
        <w:tc>
          <w:tcPr>
            <w:tcW w:w="2104" w:type="dxa"/>
            <w:shd w:val="clear" w:color="auto" w:fill="BBE4E0"/>
          </w:tcPr>
          <w:p w14:paraId="00DA440B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 w:rsidRPr="005453F6"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</w:tcPr>
          <w:p w14:paraId="5070FAAA" w14:textId="1F87CB06" w:rsidR="00C61A27" w:rsidRPr="00D029F1" w:rsidRDefault="00BE169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i w:val="0"/>
                <w:sz w:val="24"/>
                <w:szCs w:val="24"/>
                <w:lang w:val="en-GB"/>
              </w:rPr>
              <w:t>1</w:t>
            </w:r>
            <w:r w:rsidR="00223111">
              <w:rPr>
                <w:rFonts w:ascii="Cambria" w:hAnsi="Cambria"/>
                <w:i w:val="0"/>
                <w:sz w:val="24"/>
                <w:szCs w:val="24"/>
                <w:lang w:val="en-GB"/>
              </w:rPr>
              <w:t>6</w:t>
            </w:r>
            <w:r w:rsidR="00C61A27">
              <w:rPr>
                <w:rFonts w:ascii="Cambria" w:hAnsi="Cambria"/>
                <w:i w:val="0"/>
                <w:sz w:val="24"/>
                <w:szCs w:val="24"/>
              </w:rPr>
              <w:t>/0</w:t>
            </w:r>
            <w:r w:rsidR="00223111">
              <w:rPr>
                <w:rFonts w:ascii="Cambria" w:hAnsi="Cambria"/>
                <w:i w:val="0"/>
                <w:sz w:val="24"/>
                <w:szCs w:val="24"/>
              </w:rPr>
              <w:t>5</w:t>
            </w:r>
            <w:r w:rsidR="00C61A27" w:rsidRPr="005453F6">
              <w:rPr>
                <w:rFonts w:ascii="Cambria" w:hAnsi="Cambria"/>
                <w:i w:val="0"/>
                <w:sz w:val="24"/>
                <w:szCs w:val="24"/>
              </w:rPr>
              <w:t>/201</w:t>
            </w:r>
            <w:r w:rsidR="00C61A27">
              <w:rPr>
                <w:rFonts w:ascii="Cambria" w:hAnsi="Cambria"/>
                <w:i w:val="0"/>
                <w:sz w:val="24"/>
                <w:szCs w:val="24"/>
                <w:lang w:val="vi-VN"/>
              </w:rPr>
              <w:t>8</w:t>
            </w:r>
          </w:p>
        </w:tc>
        <w:tc>
          <w:tcPr>
            <w:tcW w:w="2101" w:type="dxa"/>
            <w:gridSpan w:val="3"/>
            <w:shd w:val="clear" w:color="auto" w:fill="BBE4E0"/>
          </w:tcPr>
          <w:p w14:paraId="194D2D18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</w:tcPr>
          <w:p w14:paraId="40C7AEC9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0:30</w:t>
            </w:r>
          </w:p>
        </w:tc>
      </w:tr>
      <w:tr w:rsidR="004118E2" w14:paraId="69219EAA" w14:textId="77777777" w:rsidTr="00481566">
        <w:tc>
          <w:tcPr>
            <w:tcW w:w="2104" w:type="dxa"/>
            <w:shd w:val="clear" w:color="auto" w:fill="BBE4E0"/>
          </w:tcPr>
          <w:p w14:paraId="750E1D22" w14:textId="77777777" w:rsidR="004118E2" w:rsidRPr="005453F6" w:rsidRDefault="004118E2" w:rsidP="004118E2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D029F1"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</w:tcPr>
          <w:p w14:paraId="39809F88" w14:textId="0A7EDEB2" w:rsidR="004118E2" w:rsidRPr="001C60D4" w:rsidRDefault="004118E2" w:rsidP="004118E2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Cambria" w:hAnsi="Cambria"/>
                <w:i w:val="0"/>
                <w:sz w:val="24"/>
                <w:szCs w:val="24"/>
                <w:lang w:val="en-GB"/>
              </w:rPr>
              <w:t>DungNT</w:t>
            </w:r>
            <w:proofErr w:type="spellEnd"/>
          </w:p>
        </w:tc>
        <w:tc>
          <w:tcPr>
            <w:tcW w:w="2101" w:type="dxa"/>
            <w:gridSpan w:val="3"/>
            <w:shd w:val="clear" w:color="auto" w:fill="BBE4E0"/>
          </w:tcPr>
          <w:p w14:paraId="1674F9C1" w14:textId="77777777" w:rsidR="004118E2" w:rsidRPr="005453F6" w:rsidRDefault="004118E2" w:rsidP="004118E2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</w:tcPr>
          <w:p w14:paraId="209E1052" w14:textId="57233108" w:rsidR="004118E2" w:rsidRDefault="004118E2" w:rsidP="004118E2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bookmarkStart w:id="3" w:name="OLE_LINK75"/>
            <w:bookmarkStart w:id="4" w:name="OLE_LINK76"/>
            <w:r>
              <w:rPr>
                <w:rFonts w:ascii="Cambria" w:hAnsi="Cambria"/>
                <w:i w:val="0"/>
                <w:sz w:val="24"/>
                <w:szCs w:val="24"/>
              </w:rPr>
              <w:t>Room 103</w:t>
            </w:r>
          </w:p>
          <w:p w14:paraId="6AE4DDE6" w14:textId="77777777" w:rsidR="004118E2" w:rsidRPr="005453F6" w:rsidRDefault="004118E2" w:rsidP="004118E2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  <w:bookmarkEnd w:id="3"/>
            <w:bookmarkEnd w:id="4"/>
          </w:p>
        </w:tc>
      </w:tr>
      <w:tr w:rsidR="004118E2" w14:paraId="683BEAF1" w14:textId="77777777" w:rsidTr="00481566">
        <w:tc>
          <w:tcPr>
            <w:tcW w:w="9010" w:type="dxa"/>
            <w:gridSpan w:val="8"/>
            <w:shd w:val="clear" w:color="auto" w:fill="BBE4E0"/>
          </w:tcPr>
          <w:p w14:paraId="49D0BEFE" w14:textId="77777777" w:rsidR="004118E2" w:rsidRPr="00553912" w:rsidRDefault="004118E2" w:rsidP="004118E2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4118E2" w14:paraId="1344F62E" w14:textId="77777777" w:rsidTr="00481566">
        <w:tc>
          <w:tcPr>
            <w:tcW w:w="9010" w:type="dxa"/>
            <w:gridSpan w:val="8"/>
            <w:shd w:val="clear" w:color="auto" w:fill="auto"/>
          </w:tcPr>
          <w:p w14:paraId="583D619D" w14:textId="77777777" w:rsidR="004118E2" w:rsidRPr="00D31E69" w:rsidRDefault="004118E2" w:rsidP="004118E2">
            <w:pPr>
              <w:pStyle w:val="Heading4"/>
              <w:numPr>
                <w:ilvl w:val="0"/>
                <w:numId w:val="2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 w:rsidRPr="00D31E69">
              <w:rPr>
                <w:rFonts w:ascii="Cambria" w:hAnsi="Cambria"/>
                <w:i w:val="0"/>
                <w:noProof/>
                <w:sz w:val="24"/>
                <w:szCs w:val="24"/>
                <w:lang w:val="vi-VN"/>
              </w:rPr>
              <w:t>Evaluate sprint quality 1</w:t>
            </w:r>
          </w:p>
          <w:p w14:paraId="6AD1F22F" w14:textId="72FFBE88" w:rsidR="004118E2" w:rsidRPr="00553912" w:rsidRDefault="004118E2" w:rsidP="004118E2">
            <w:pPr>
              <w:pStyle w:val="Heading4"/>
              <w:numPr>
                <w:ilvl w:val="0"/>
                <w:numId w:val="2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>Assign task for team in sprint 2</w:t>
            </w:r>
          </w:p>
        </w:tc>
      </w:tr>
      <w:tr w:rsidR="004118E2" w14:paraId="6E57632D" w14:textId="77777777" w:rsidTr="00481566">
        <w:tc>
          <w:tcPr>
            <w:tcW w:w="9010" w:type="dxa"/>
            <w:gridSpan w:val="8"/>
            <w:shd w:val="clear" w:color="auto" w:fill="BBE4E0"/>
          </w:tcPr>
          <w:p w14:paraId="57A4F4FD" w14:textId="77777777" w:rsidR="004118E2" w:rsidRPr="00553912" w:rsidRDefault="004118E2" w:rsidP="004118E2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5" w:name="OLE_LINK656"/>
            <w:bookmarkStart w:id="6" w:name="OLE_LINK657"/>
            <w:bookmarkStart w:id="7" w:name="_GoBack"/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5"/>
            <w:bookmarkEnd w:id="6"/>
            <w:bookmarkEnd w:id="7"/>
          </w:p>
        </w:tc>
      </w:tr>
      <w:tr w:rsidR="004118E2" w14:paraId="12615AD5" w14:textId="77777777" w:rsidTr="00481566">
        <w:tc>
          <w:tcPr>
            <w:tcW w:w="2910" w:type="dxa"/>
            <w:gridSpan w:val="2"/>
            <w:shd w:val="clear" w:color="auto" w:fill="E7E6E6" w:themeFill="background2"/>
          </w:tcPr>
          <w:p w14:paraId="2984AA50" w14:textId="77777777" w:rsidR="004118E2" w:rsidRPr="00553912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shd w:val="clear" w:color="auto" w:fill="E7E6E6" w:themeFill="background2"/>
          </w:tcPr>
          <w:p w14:paraId="6186875E" w14:textId="77777777" w:rsidR="004118E2" w:rsidRPr="00553912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shd w:val="clear" w:color="auto" w:fill="E7E6E6" w:themeFill="background2"/>
          </w:tcPr>
          <w:p w14:paraId="010405DB" w14:textId="77777777" w:rsidR="004118E2" w:rsidRPr="00553912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4118E2" w14:paraId="3078F0D1" w14:textId="77777777" w:rsidTr="00481566">
        <w:tc>
          <w:tcPr>
            <w:tcW w:w="2910" w:type="dxa"/>
            <w:gridSpan w:val="2"/>
            <w:shd w:val="clear" w:color="auto" w:fill="auto"/>
          </w:tcPr>
          <w:p w14:paraId="3BE660AB" w14:textId="77777777" w:rsidR="004118E2" w:rsidRPr="00D029F1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sz w:val="24"/>
                <w:szCs w:val="24"/>
                <w:lang w:val="vi-VN"/>
              </w:rPr>
              <w:t>Nguyễn Huy Hù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10174373" w14:textId="77777777" w:rsidR="004118E2" w:rsidRPr="005453F6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67833AF0" w14:textId="77777777" w:rsidR="004118E2" w:rsidRPr="005453F6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DB5A84"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ngnh@fpt.edu.vn</w:t>
            </w:r>
          </w:p>
        </w:tc>
      </w:tr>
      <w:tr w:rsidR="004118E2" w14:paraId="2658444F" w14:textId="77777777" w:rsidTr="00481566">
        <w:tc>
          <w:tcPr>
            <w:tcW w:w="2910" w:type="dxa"/>
            <w:gridSpan w:val="2"/>
            <w:shd w:val="clear" w:color="auto" w:fill="auto"/>
          </w:tcPr>
          <w:p w14:paraId="2ABB3D6C" w14:textId="77777777" w:rsidR="004118E2" w:rsidRPr="001C60D4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Nguyễn Trương Thúy Vi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6C301440" w14:textId="77777777" w:rsidR="004118E2" w:rsidRPr="005453F6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0B85C80D" w14:textId="77777777" w:rsidR="004118E2" w:rsidRPr="001E5BB1" w:rsidRDefault="004118E2" w:rsidP="004118E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inttse62116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4118E2" w14:paraId="32D39EA1" w14:textId="77777777" w:rsidTr="00481566">
        <w:tc>
          <w:tcPr>
            <w:tcW w:w="2910" w:type="dxa"/>
            <w:gridSpan w:val="2"/>
            <w:shd w:val="clear" w:color="auto" w:fill="auto"/>
          </w:tcPr>
          <w:p w14:paraId="23415D46" w14:textId="77777777" w:rsidR="004118E2" w:rsidRPr="001C60D4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Lê Ngọc Trườ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1DA4005A" w14:textId="77777777" w:rsidR="004118E2" w:rsidRPr="005453F6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37AE3FD5" w14:textId="77777777" w:rsidR="004118E2" w:rsidRPr="001E5BB1" w:rsidRDefault="004118E2" w:rsidP="004118E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uonglnse</w:t>
            </w:r>
            <w:r w:rsidRPr="001C60D4">
              <w:rPr>
                <w:rFonts w:ascii="Cambria" w:hAnsi="Cambria"/>
              </w:rPr>
              <w:t>61777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4118E2" w14:paraId="5A665D21" w14:textId="77777777" w:rsidTr="00481566">
        <w:tc>
          <w:tcPr>
            <w:tcW w:w="2910" w:type="dxa"/>
            <w:gridSpan w:val="2"/>
            <w:shd w:val="clear" w:color="auto" w:fill="auto"/>
          </w:tcPr>
          <w:p w14:paraId="7B794E91" w14:textId="77777777" w:rsidR="004118E2" w:rsidRPr="001C60D4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Nguyễn Đức Trịnh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77C806D6" w14:textId="77777777" w:rsidR="004118E2" w:rsidRPr="005453F6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4FBB2AD0" w14:textId="77777777" w:rsidR="004118E2" w:rsidRPr="001E5BB1" w:rsidRDefault="004118E2" w:rsidP="004118E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nhndse</w:t>
            </w:r>
            <w:r w:rsidRPr="001C60D4">
              <w:rPr>
                <w:rFonts w:ascii="Cambria" w:hAnsi="Cambria"/>
              </w:rPr>
              <w:t>62136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4118E2" w14:paraId="5F2303CB" w14:textId="77777777" w:rsidTr="00481566">
        <w:tc>
          <w:tcPr>
            <w:tcW w:w="2910" w:type="dxa"/>
            <w:gridSpan w:val="2"/>
            <w:shd w:val="clear" w:color="auto" w:fill="auto"/>
          </w:tcPr>
          <w:p w14:paraId="240FA696" w14:textId="77777777" w:rsidR="004118E2" w:rsidRPr="001C60D4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Trần Phúc Anh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07769C0A" w14:textId="77777777" w:rsidR="004118E2" w:rsidRPr="005453F6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6C4CF369" w14:textId="77777777" w:rsidR="004118E2" w:rsidRPr="001E5BB1" w:rsidRDefault="004118E2" w:rsidP="004118E2">
            <w:pPr>
              <w:rPr>
                <w:rFonts w:ascii="Cambria" w:hAnsi="Cambria"/>
              </w:rPr>
            </w:pPr>
            <w:r w:rsidRPr="001E5BB1">
              <w:rPr>
                <w:rFonts w:ascii="Cambria" w:hAnsi="Cambria"/>
              </w:rPr>
              <w:t>anh</w:t>
            </w:r>
            <w:r>
              <w:rPr>
                <w:rFonts w:ascii="Cambria" w:hAnsi="Cambria"/>
              </w:rPr>
              <w:t>tpse</w:t>
            </w:r>
            <w:r w:rsidRPr="001C60D4">
              <w:rPr>
                <w:rFonts w:ascii="Cambria" w:hAnsi="Cambria"/>
              </w:rPr>
              <w:t>61789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4118E2" w14:paraId="33DB3DF8" w14:textId="77777777" w:rsidTr="00481566">
        <w:tc>
          <w:tcPr>
            <w:tcW w:w="9010" w:type="dxa"/>
            <w:gridSpan w:val="8"/>
            <w:shd w:val="clear" w:color="auto" w:fill="BBE4E0"/>
          </w:tcPr>
          <w:p w14:paraId="5D557E4D" w14:textId="77777777" w:rsidR="004118E2" w:rsidRPr="00553912" w:rsidRDefault="004118E2" w:rsidP="004118E2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4118E2" w14:paraId="11057343" w14:textId="77777777" w:rsidTr="00481566">
        <w:tc>
          <w:tcPr>
            <w:tcW w:w="9010" w:type="dxa"/>
            <w:gridSpan w:val="8"/>
            <w:shd w:val="clear" w:color="auto" w:fill="auto"/>
          </w:tcPr>
          <w:p w14:paraId="293872F1" w14:textId="13D82286" w:rsidR="004118E2" w:rsidRDefault="004118E2" w:rsidP="004118E2">
            <w:pPr>
              <w:pStyle w:val="Heading3"/>
              <w:keepLines/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Mr. Hung supports team:</w:t>
            </w:r>
          </w:p>
          <w:p w14:paraId="32A26B0E" w14:textId="0F07619D" w:rsidR="004118E2" w:rsidRPr="0035037B" w:rsidRDefault="004118E2" w:rsidP="004118E2">
            <w:pPr>
              <w:pStyle w:val="Heading3"/>
              <w:keepLines/>
              <w:numPr>
                <w:ilvl w:val="0"/>
                <w:numId w:val="4"/>
              </w:numP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35037B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Evaluate, clarify, and guide the correction of requests in Report 1</w:t>
            </w:r>
          </w:p>
          <w:p w14:paraId="10FB2D59" w14:textId="16F80A68" w:rsidR="004118E2" w:rsidRPr="0035037B" w:rsidRDefault="004118E2" w:rsidP="004118E2">
            <w:pPr>
              <w:pStyle w:val="CovFormText"/>
              <w:numPr>
                <w:ilvl w:val="0"/>
                <w:numId w:val="3"/>
              </w:numP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 w:rsidRPr="0035037B">
              <w:rPr>
                <w:rFonts w:ascii="Cambria" w:hAnsi="Cambria"/>
                <w:color w:val="000000" w:themeColor="text1"/>
                <w:sz w:val="24"/>
                <w:szCs w:val="24"/>
              </w:rPr>
              <w:t>Redefining the team's mistakes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and confusion</w:t>
            </w:r>
            <w:r w:rsidRPr="0035037B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when drawing the usecase diagram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and ERD</w:t>
            </w:r>
          </w:p>
          <w:p w14:paraId="25FD3B28" w14:textId="3FC43CA6" w:rsidR="004118E2" w:rsidRDefault="004118E2" w:rsidP="004118E2">
            <w:pPr>
              <w:pStyle w:val="CovFormText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Team also p</w:t>
            </w:r>
            <w:r w:rsidRPr="0035037B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resent 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something:</w:t>
            </w:r>
          </w:p>
          <w:p w14:paraId="4FFF2B4E" w14:textId="2953DA90" w:rsidR="004118E2" w:rsidRPr="0035037B" w:rsidRDefault="004118E2" w:rsidP="004118E2">
            <w:pPr>
              <w:pStyle w:val="CovFormText"/>
              <w:numPr>
                <w:ilvl w:val="0"/>
                <w:numId w:val="4"/>
              </w:numP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P</w:t>
            </w:r>
            <w:r w:rsidRPr="0035037B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lans 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prepared</w:t>
            </w:r>
            <w:r w:rsidRPr="0035037B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in the next sprint.</w:t>
            </w:r>
          </w:p>
          <w:p w14:paraId="198150CC" w14:textId="785BCED1" w:rsidR="004118E2" w:rsidRPr="001C21BE" w:rsidRDefault="004118E2" w:rsidP="004118E2">
            <w:pPr>
              <w:pStyle w:val="CovFormText"/>
              <w:numPr>
                <w:ilvl w:val="0"/>
                <w:numId w:val="4"/>
              </w:numP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 w:rsidRPr="0035037B">
              <w:rPr>
                <w:rFonts w:ascii="Cambria" w:hAnsi="Cambria"/>
                <w:color w:val="000000" w:themeColor="text1"/>
                <w:sz w:val="24"/>
                <w:szCs w:val="24"/>
              </w:rPr>
              <w:t>Ask for clarification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: </w:t>
            </w:r>
            <w:r w:rsidRPr="0035037B">
              <w:rPr>
                <w:rFonts w:ascii="Cambria" w:hAnsi="Cambria"/>
                <w:color w:val="000000" w:themeColor="text1"/>
                <w:sz w:val="24"/>
                <w:szCs w:val="24"/>
              </w:rPr>
              <w:t>the requir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ed</w:t>
            </w:r>
            <w:r w:rsidRPr="0035037B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output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s</w:t>
            </w:r>
            <w:r w:rsidRPr="0035037B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for each feature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: speed test, redirections test.</w:t>
            </w:r>
          </w:p>
        </w:tc>
      </w:tr>
      <w:tr w:rsidR="004118E2" w14:paraId="010A4A5B" w14:textId="77777777" w:rsidTr="00481566">
        <w:tc>
          <w:tcPr>
            <w:tcW w:w="9010" w:type="dxa"/>
            <w:gridSpan w:val="8"/>
            <w:shd w:val="clear" w:color="auto" w:fill="BBE4E0"/>
          </w:tcPr>
          <w:p w14:paraId="192379F4" w14:textId="77777777" w:rsidR="004118E2" w:rsidRDefault="004118E2" w:rsidP="004118E2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4118E2" w14:paraId="0FA2A652" w14:textId="77777777" w:rsidTr="00481566">
        <w:tc>
          <w:tcPr>
            <w:tcW w:w="5848" w:type="dxa"/>
            <w:gridSpan w:val="5"/>
            <w:shd w:val="clear" w:color="auto" w:fill="E7E6E6" w:themeFill="background2"/>
          </w:tcPr>
          <w:p w14:paraId="02D327D4" w14:textId="77777777" w:rsidR="004118E2" w:rsidRPr="00553912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shd w:val="clear" w:color="auto" w:fill="E7E6E6" w:themeFill="background2"/>
          </w:tcPr>
          <w:p w14:paraId="79ABAE47" w14:textId="77777777" w:rsidR="004118E2" w:rsidRPr="00553912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shd w:val="clear" w:color="auto" w:fill="E7E6E6" w:themeFill="background2"/>
          </w:tcPr>
          <w:p w14:paraId="4A49E352" w14:textId="77777777" w:rsidR="004118E2" w:rsidRPr="00553912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4118E2" w14:paraId="16F17093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6D1279CC" w14:textId="77777777" w:rsidR="004118E2" w:rsidRDefault="004118E2" w:rsidP="004118E2">
            <w:pPr>
              <w:pStyle w:val="Heading3"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Fix ERD</w:t>
            </w:r>
          </w:p>
          <w:p w14:paraId="6DD34FFC" w14:textId="06DB6F5F" w:rsidR="004118E2" w:rsidRPr="000237CB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5EB0593A" w14:textId="77777777" w:rsidR="004118E2" w:rsidRPr="00E753D9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2E5BE874" w14:textId="16AC5DFC" w:rsidR="004118E2" w:rsidRPr="005453F6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25-</w:t>
            </w:r>
            <w:r w:rsidRPr="00553912">
              <w:rPr>
                <w:rFonts w:ascii="Cambria" w:hAnsi="Cambria"/>
                <w:color w:val="000000" w:themeColor="text1"/>
                <w:sz w:val="24"/>
                <w:szCs w:val="24"/>
              </w:rPr>
              <w:t>/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09</w:t>
            </w:r>
            <w:r w:rsidRPr="00553912">
              <w:rPr>
                <w:rFonts w:ascii="Cambria" w:hAnsi="Cambria"/>
                <w:color w:val="000000" w:themeColor="text1"/>
                <w:sz w:val="24"/>
                <w:szCs w:val="24"/>
              </w:rPr>
              <w:t>/2018</w:t>
            </w:r>
          </w:p>
        </w:tc>
      </w:tr>
      <w:tr w:rsidR="004118E2" w14:paraId="57C1271F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7D18F4B5" w14:textId="77777777" w:rsidR="004118E2" w:rsidRPr="000237CB" w:rsidRDefault="004118E2" w:rsidP="004118E2">
            <w:r w:rsidRPr="000237CB">
              <w:t xml:space="preserve">Fix </w:t>
            </w:r>
            <w:proofErr w:type="spellStart"/>
            <w:r w:rsidRPr="000237CB">
              <w:t>Usecase</w:t>
            </w:r>
            <w:proofErr w:type="spellEnd"/>
            <w:r w:rsidRPr="000237CB">
              <w:t xml:space="preserve"> Diagram</w:t>
            </w:r>
          </w:p>
          <w:p w14:paraId="4778875A" w14:textId="2B4C45C3" w:rsidR="004118E2" w:rsidRPr="00E753D9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75ED5A43" w14:textId="77777777" w:rsidR="004118E2" w:rsidRPr="005453F6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2DACC2FD" w14:textId="5F5E3FAC" w:rsidR="004118E2" w:rsidRPr="001E5BB1" w:rsidRDefault="004118E2" w:rsidP="004118E2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25</w:t>
            </w:r>
            <w:r w:rsidRPr="00553912">
              <w:rPr>
                <w:rFonts w:ascii="Cambria" w:hAnsi="Cambria"/>
                <w:color w:val="000000" w:themeColor="text1"/>
              </w:rPr>
              <w:t>/</w:t>
            </w:r>
            <w:r>
              <w:rPr>
                <w:rFonts w:ascii="Cambria" w:hAnsi="Cambria"/>
                <w:color w:val="000000" w:themeColor="text1"/>
              </w:rPr>
              <w:t>09</w:t>
            </w:r>
            <w:r w:rsidRPr="00553912">
              <w:rPr>
                <w:rFonts w:ascii="Cambria" w:hAnsi="Cambria"/>
                <w:color w:val="000000" w:themeColor="text1"/>
              </w:rPr>
              <w:t>/2018</w:t>
            </w:r>
          </w:p>
        </w:tc>
      </w:tr>
      <w:tr w:rsidR="004118E2" w14:paraId="4B31E703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2806A77B" w14:textId="60A1689D" w:rsidR="004118E2" w:rsidRPr="000237CB" w:rsidRDefault="004118E2" w:rsidP="004118E2">
            <w:r w:rsidRPr="000237CB">
              <w:t>Report 2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2253DDA5" w14:textId="77777777" w:rsidR="004118E2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066AD31E" w14:textId="1FA2E27C" w:rsidR="004118E2" w:rsidRDefault="004118E2" w:rsidP="004118E2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25</w:t>
            </w:r>
            <w:r w:rsidRPr="00553912">
              <w:rPr>
                <w:rFonts w:ascii="Cambria" w:hAnsi="Cambria"/>
                <w:color w:val="000000" w:themeColor="text1"/>
              </w:rPr>
              <w:t>/</w:t>
            </w:r>
            <w:r>
              <w:rPr>
                <w:rFonts w:ascii="Cambria" w:hAnsi="Cambria"/>
                <w:color w:val="000000" w:themeColor="text1"/>
              </w:rPr>
              <w:t>09</w:t>
            </w:r>
            <w:r w:rsidRPr="00553912">
              <w:rPr>
                <w:rFonts w:ascii="Cambria" w:hAnsi="Cambria"/>
                <w:color w:val="000000" w:themeColor="text1"/>
              </w:rPr>
              <w:t>/2018</w:t>
            </w:r>
          </w:p>
        </w:tc>
      </w:tr>
      <w:bookmarkEnd w:id="0"/>
      <w:bookmarkEnd w:id="1"/>
      <w:bookmarkEnd w:id="2"/>
    </w:tbl>
    <w:p w14:paraId="6A222DEA" w14:textId="77777777" w:rsidR="00C61A27" w:rsidRDefault="00C61A27" w:rsidP="00C61A27"/>
    <w:sectPr w:rsidR="00C61A27" w:rsidSect="00064DEB">
      <w:pgSz w:w="11900" w:h="16840"/>
      <w:pgMar w:top="1440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2EE5BE" w14:textId="77777777" w:rsidR="00F97AC5" w:rsidRDefault="00F97AC5" w:rsidP="00064DEB">
      <w:pPr>
        <w:spacing w:line="240" w:lineRule="auto"/>
      </w:pPr>
      <w:r>
        <w:separator/>
      </w:r>
    </w:p>
  </w:endnote>
  <w:endnote w:type="continuationSeparator" w:id="0">
    <w:p w14:paraId="57E07FB7" w14:textId="77777777" w:rsidR="00F97AC5" w:rsidRDefault="00F97AC5" w:rsidP="00064D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BC73D3" w14:textId="77777777" w:rsidR="00F97AC5" w:rsidRDefault="00F97AC5" w:rsidP="00064DEB">
      <w:pPr>
        <w:spacing w:line="240" w:lineRule="auto"/>
      </w:pPr>
      <w:r>
        <w:separator/>
      </w:r>
    </w:p>
  </w:footnote>
  <w:footnote w:type="continuationSeparator" w:id="0">
    <w:p w14:paraId="0E3A4163" w14:textId="77777777" w:rsidR="00F97AC5" w:rsidRDefault="00F97AC5" w:rsidP="00064D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3D76FE"/>
    <w:multiLevelType w:val="hybridMultilevel"/>
    <w:tmpl w:val="21E82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026DAA"/>
    <w:multiLevelType w:val="hybridMultilevel"/>
    <w:tmpl w:val="254A0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74412A"/>
    <w:multiLevelType w:val="hybridMultilevel"/>
    <w:tmpl w:val="2DE8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MTC1NDSyNDQzNTRR0lEKTi0uzszPAykwrAUAznXEviwAAAA="/>
  </w:docVars>
  <w:rsids>
    <w:rsidRoot w:val="00C61A27"/>
    <w:rsid w:val="000169AB"/>
    <w:rsid w:val="000237CB"/>
    <w:rsid w:val="00064DEB"/>
    <w:rsid w:val="001C21BE"/>
    <w:rsid w:val="001C6DAF"/>
    <w:rsid w:val="00223111"/>
    <w:rsid w:val="0035037B"/>
    <w:rsid w:val="003F5C99"/>
    <w:rsid w:val="004118E2"/>
    <w:rsid w:val="004145EA"/>
    <w:rsid w:val="0051364B"/>
    <w:rsid w:val="00620F63"/>
    <w:rsid w:val="0065546C"/>
    <w:rsid w:val="00733BC1"/>
    <w:rsid w:val="007E41C0"/>
    <w:rsid w:val="007F1E37"/>
    <w:rsid w:val="00861176"/>
    <w:rsid w:val="00AA7AAC"/>
    <w:rsid w:val="00B21B75"/>
    <w:rsid w:val="00BE1697"/>
    <w:rsid w:val="00C60A44"/>
    <w:rsid w:val="00C61A27"/>
    <w:rsid w:val="00CA510B"/>
    <w:rsid w:val="00CB28D4"/>
    <w:rsid w:val="00CD6B62"/>
    <w:rsid w:val="00D31E69"/>
    <w:rsid w:val="00EE0B15"/>
    <w:rsid w:val="00EF3EEE"/>
    <w:rsid w:val="00EF46EF"/>
    <w:rsid w:val="00F05BC8"/>
    <w:rsid w:val="00F97AC5"/>
    <w:rsid w:val="00FF4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F1118"/>
  <w15:chartTrackingRefBased/>
  <w15:docId w15:val="{A0A6B1A5-2DB6-4AE6-969D-41B997C46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61A27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Calibri" w:eastAsia="Calibri" w:hAnsi="Calibri" w:cs="Calibri"/>
      <w:color w:val="000000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C61A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qFormat/>
    <w:rsid w:val="00C61A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61A27"/>
    <w:rPr>
      <w:rFonts w:ascii="Arial" w:eastAsia="Times New Roman" w:hAnsi="Arial" w:cs="Times New Roman"/>
      <w:b/>
      <w:color w:val="FFFFFF"/>
      <w:sz w:val="26"/>
      <w:szCs w:val="20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C61A27"/>
    <w:rPr>
      <w:rFonts w:ascii="Arial" w:eastAsia="Times New Roman" w:hAnsi="Arial" w:cs="Times New Roman"/>
      <w:i/>
      <w:sz w:val="18"/>
      <w:szCs w:val="20"/>
      <w:lang w:val="en-US" w:eastAsia="en-US"/>
    </w:rPr>
  </w:style>
  <w:style w:type="paragraph" w:customStyle="1" w:styleId="CovFormText">
    <w:name w:val="Cov_Form Text"/>
    <w:basedOn w:val="Header"/>
    <w:rsid w:val="00C61A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4513"/>
        <w:tab w:val="clear" w:pos="9026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C61A27"/>
    <w:pPr>
      <w:spacing w:after="0" w:line="240" w:lineRule="auto"/>
    </w:pPr>
    <w:rPr>
      <w:rFonts w:eastAsiaTheme="minorHAns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1A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A2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A27"/>
    <w:rPr>
      <w:rFonts w:ascii="Calibri" w:eastAsia="Calibri" w:hAnsi="Calibri" w:cs="Calibri"/>
      <w:color w:val="00000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64DE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4DEB"/>
    <w:rPr>
      <w:rFonts w:ascii="Calibri" w:eastAsia="Calibri" w:hAnsi="Calibri" w:cs="Calibri"/>
      <w:color w:val="00000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 Nguyen</dc:creator>
  <cp:keywords/>
  <dc:description/>
  <cp:lastModifiedBy>Dũng Nguyễn</cp:lastModifiedBy>
  <cp:revision>26</cp:revision>
  <dcterms:created xsi:type="dcterms:W3CDTF">2018-09-13T17:45:00Z</dcterms:created>
  <dcterms:modified xsi:type="dcterms:W3CDTF">2019-05-17T05:08:00Z</dcterms:modified>
</cp:coreProperties>
</file>